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rPr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015740</wp:posOffset>
            </wp:positionH>
            <wp:positionV relativeFrom="paragraph">
              <wp:posOffset>13970</wp:posOffset>
            </wp:positionV>
            <wp:extent cx="1284605" cy="2054860"/>
            <wp:effectExtent l="0" t="0" r="0" b="2540"/>
            <wp:wrapSquare wrapText="bothSides"/>
            <wp:docPr id="77980428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804285" name="图片 1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4605" cy="2054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你不羁而宝贵的生命：悲痛、希望、反抗》</w:t>
      </w:r>
    </w:p>
    <w:p>
      <w:pPr>
        <w:rPr>
          <w:rFonts w:ascii="宋体" w:hAnsi="宋体"/>
          <w:sz w:val="24"/>
        </w:rPr>
      </w:pPr>
      <w:r>
        <w:rPr>
          <w:b/>
          <w:color w:val="000000"/>
          <w:szCs w:val="21"/>
        </w:rPr>
        <w:t>英文书名：</w:t>
      </w:r>
      <w:r>
        <w:rPr>
          <w:b/>
          <w:bCs/>
        </w:rPr>
        <w:t>YOUR WILD AND PRECIOUS LIFE: ON GRIEF, HOPE AND REBELLION</w:t>
      </w:r>
    </w:p>
    <w:p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b/>
          <w:bCs/>
        </w:rPr>
        <w:t>Liz Jensen</w:t>
      </w: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 版 社：</w:t>
      </w:r>
      <w:r>
        <w:rPr>
          <w:rFonts w:hint="eastAsia"/>
          <w:b/>
          <w:bCs/>
          <w:color w:val="000000"/>
        </w:rPr>
        <w:t>Canongate Books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ANA/Conor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    数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24</w:t>
      </w:r>
      <w:r>
        <w:rPr>
          <w:rFonts w:hint="eastAsia"/>
          <w:b/>
          <w:color w:val="000000"/>
          <w:szCs w:val="21"/>
        </w:rPr>
        <w:t>页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4年</w:t>
      </w:r>
      <w:r>
        <w:rPr>
          <w:rFonts w:hint="eastAsia"/>
          <w:b/>
          <w:color w:val="000000"/>
          <w:szCs w:val="21"/>
        </w:rPr>
        <w:t>3</w:t>
      </w:r>
      <w:r>
        <w:rPr>
          <w:b/>
          <w:color w:val="000000"/>
          <w:szCs w:val="21"/>
        </w:rPr>
        <w:t>月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    型：</w:t>
      </w:r>
      <w:r>
        <w:rPr>
          <w:rFonts w:hint="eastAsia"/>
          <w:b/>
          <w:color w:val="000000"/>
          <w:szCs w:val="21"/>
        </w:rPr>
        <w:t>传记和回忆录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rPr>
          <w:color w:val="000000"/>
          <w:szCs w:val="21"/>
        </w:rPr>
      </w:pPr>
    </w:p>
    <w:p>
      <w:pPr>
        <w:ind w:firstLine="480"/>
        <w:rPr>
          <w:b/>
          <w:bCs/>
        </w:rPr>
      </w:pPr>
      <w:r>
        <w:rPr>
          <w:rFonts w:hint="eastAsia"/>
          <w:b/>
          <w:bCs/>
        </w:rPr>
        <w:t>《</w:t>
      </w:r>
      <w:r>
        <w:rPr>
          <w:rFonts w:hint="eastAsia"/>
          <w:b/>
          <w:bCs/>
          <w:color w:val="000000"/>
          <w:szCs w:val="21"/>
        </w:rPr>
        <w:t>你不羁而宝贵的生命</w:t>
      </w:r>
      <w:r>
        <w:rPr>
          <w:rFonts w:hint="eastAsia"/>
          <w:b/>
          <w:bCs/>
        </w:rPr>
        <w:t xml:space="preserve">》是一本关于家庭悲伤、生态崩溃的美好真诚、充满希望的回忆录。 </w:t>
      </w:r>
    </w:p>
    <w:p>
      <w:pPr>
        <w:ind w:firstLine="480"/>
      </w:pPr>
    </w:p>
    <w:p>
      <w:pPr>
        <w:ind w:firstLine="480"/>
        <w:rPr>
          <w:rFonts w:hint="eastAsia" w:eastAsia="宋体"/>
          <w:lang w:eastAsia="zh-CN"/>
        </w:rPr>
      </w:pPr>
      <w:r>
        <w:rPr>
          <w:rFonts w:hint="eastAsia"/>
          <w:lang w:eastAsia="zh-CN"/>
        </w:rPr>
        <w:t>“</w:t>
      </w:r>
      <w:r>
        <w:rPr>
          <w:rFonts w:hint="eastAsia"/>
        </w:rPr>
        <w:t>我永远无法理解儿子的死。 但这件事教会我，即便丧失了所爱之人，也能找到集体意义与个人意义，并在寻找意义的过程中，转变自己。韧性是埋藏在我们心里的种子，会在紧急时刻萌芽，令人惊叹、出乎意料地扎下根。若我们察觉到这粒种子，加以照料，种子终将绽放</w:t>
      </w:r>
      <w:r>
        <w:rPr>
          <w:rFonts w:hint="eastAsia"/>
          <w:lang w:eastAsia="zh-CN"/>
        </w:rPr>
        <w:t>。”</w:t>
      </w:r>
    </w:p>
    <w:p>
      <w:pPr>
        <w:ind w:firstLine="480"/>
      </w:pPr>
    </w:p>
    <w:p>
      <w:pPr>
        <w:ind w:firstLine="400" w:firstLineChars="200"/>
      </w:pPr>
      <w:r>
        <w:rPr>
          <w:rFonts w:ascii="Helvetica" w:hAnsi="Helvetica"/>
          <w:color w:val="111111"/>
          <w:sz w:val="20"/>
          <w:szCs w:val="20"/>
          <w:shd w:val="clear" w:color="auto" w:fill="FFFFFF"/>
        </w:rPr>
        <w:t>莉兹</w:t>
      </w:r>
      <w:r>
        <w:rPr>
          <w:rFonts w:hint="eastAsia" w:ascii="Helvetica" w:hAnsi="Helvetica"/>
          <w:color w:val="111111"/>
          <w:sz w:val="20"/>
          <w:szCs w:val="20"/>
          <w:shd w:val="clear" w:color="auto" w:fill="FFFFFF"/>
        </w:rPr>
        <w:t>·詹</w:t>
      </w:r>
      <w:r>
        <w:rPr>
          <w:rFonts w:ascii="Helvetica" w:hAnsi="Helvetica"/>
          <w:color w:val="111111"/>
          <w:sz w:val="20"/>
          <w:szCs w:val="20"/>
          <w:shd w:val="clear" w:color="auto" w:fill="FFFFFF"/>
        </w:rPr>
        <w:t>森</w:t>
      </w:r>
      <w:r>
        <w:rPr>
          <w:rFonts w:hint="eastAsia" w:ascii="Helvetica" w:hAnsi="Helvetica"/>
          <w:color w:val="111111"/>
          <w:sz w:val="20"/>
          <w:szCs w:val="20"/>
          <w:shd w:val="clear" w:color="auto" w:fill="FFFFFF"/>
        </w:rPr>
        <w:t>（</w:t>
      </w:r>
      <w:r>
        <w:t>Liz Jensen</w:t>
      </w:r>
      <w:r>
        <w:rPr>
          <w:rFonts w:hint="eastAsia"/>
        </w:rPr>
        <w:t>）的儿子是</w:t>
      </w:r>
      <w:r>
        <w:rPr>
          <w:rFonts w:hint="eastAsia"/>
          <w:lang w:val="en-US" w:eastAsia="zh-CN"/>
        </w:rPr>
        <w:t>一名</w:t>
      </w:r>
      <w:r>
        <w:rPr>
          <w:rFonts w:hint="eastAsia"/>
        </w:rPr>
        <w:t>动物学家、环保主义者、生态活动家</w:t>
      </w:r>
      <w:r>
        <w:rPr>
          <w:rFonts w:hint="eastAsia"/>
          <w:lang w:eastAsia="zh-CN"/>
        </w:rPr>
        <w:t>，</w:t>
      </w:r>
      <w:r>
        <w:rPr>
          <w:rFonts w:hint="eastAsia"/>
        </w:rPr>
        <w:t>年仅</w:t>
      </w:r>
      <w:r>
        <w:t>25</w:t>
      </w:r>
      <w:r>
        <w:rPr>
          <w:rFonts w:hint="eastAsia"/>
        </w:rPr>
        <w:t>岁</w:t>
      </w:r>
      <w:r>
        <w:rPr>
          <w:rFonts w:hint="eastAsia"/>
          <w:lang w:val="en-US" w:eastAsia="zh-CN"/>
        </w:rPr>
        <w:t>便意外身亡</w:t>
      </w:r>
      <w:r>
        <w:rPr>
          <w:rFonts w:hint="eastAsia"/>
        </w:rPr>
        <w:t>。</w:t>
      </w:r>
      <w:r>
        <w:rPr>
          <w:rFonts w:hint="eastAsia"/>
          <w:lang w:val="en-US" w:eastAsia="zh-CN"/>
        </w:rPr>
        <w:t>那一刻，</w:t>
      </w:r>
      <w:r>
        <w:rPr>
          <w:rFonts w:hint="eastAsia"/>
        </w:rPr>
        <w:t>她崩溃了。她</w:t>
      </w:r>
      <w:r>
        <w:rPr>
          <w:rFonts w:hint="eastAsia"/>
          <w:lang w:val="en-US" w:eastAsia="zh-CN"/>
        </w:rPr>
        <w:t>沉浸在悲伤中，而她为儿子哀悼的每</w:t>
      </w:r>
      <w:bookmarkStart w:id="2" w:name="_GoBack"/>
      <w:bookmarkEnd w:id="2"/>
      <w:r>
        <w:rPr>
          <w:rFonts w:hint="eastAsia"/>
          <w:lang w:val="en-US" w:eastAsia="zh-CN"/>
        </w:rPr>
        <w:t>一时每一刻</w:t>
      </w:r>
      <w:r>
        <w:rPr>
          <w:rFonts w:hint="eastAsia"/>
        </w:rPr>
        <w:t>，森林大火肆虐，珊瑚礁退化，二氧化碳排放增加，化石燃料熊熊燃烧。</w:t>
      </w:r>
      <w:r>
        <w:t xml:space="preserve"> </w:t>
      </w:r>
    </w:p>
    <w:p>
      <w:pPr>
        <w:ind w:firstLine="480"/>
      </w:pPr>
    </w:p>
    <w:p>
      <w:pPr>
        <w:ind w:firstLine="420" w:firstLineChars="200"/>
      </w:pPr>
      <w:r>
        <w:rPr>
          <w:rFonts w:hint="eastAsia"/>
        </w:rPr>
        <w:t>《</w:t>
      </w:r>
      <w:r>
        <w:rPr>
          <w:rFonts w:hint="eastAsia"/>
          <w:color w:val="000000"/>
          <w:szCs w:val="21"/>
        </w:rPr>
        <w:t>你不羁而宝贵的生命</w:t>
      </w:r>
      <w:r>
        <w:rPr>
          <w:rFonts w:hint="eastAsia"/>
        </w:rPr>
        <w:t xml:space="preserve">》以气候灾难和生态灾难为背景，讲述了一个母亲重建自己，重新调整生活，重新发现世界之美的故事，讨论了灾难后的力量、遗产、无限希望。 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>
      <w:pPr>
        <w:rPr>
          <w:b/>
          <w:bCs/>
          <w:color w:val="000000"/>
          <w:szCs w:val="21"/>
        </w:rPr>
      </w:pPr>
    </w:p>
    <w:p>
      <w:pPr>
        <w:ind w:firstLine="422" w:firstLineChars="200"/>
        <w:rPr>
          <w:color w:val="000000"/>
          <w:szCs w:val="21"/>
        </w:rPr>
      </w:pPr>
      <w:r>
        <w:rPr>
          <w:b/>
          <w:bCs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4765</wp:posOffset>
            </wp:positionV>
            <wp:extent cx="918845" cy="932815"/>
            <wp:effectExtent l="0" t="0" r="0" b="635"/>
            <wp:wrapSquare wrapText="bothSides"/>
            <wp:docPr id="177566093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5660932" name="图片 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8845" cy="932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</w:rPr>
        <w:t>莉兹·詹森（Liz Jensen）</w:t>
      </w:r>
      <w:r>
        <w:rPr>
          <w:rFonts w:hint="eastAsia"/>
        </w:rPr>
        <w:t>，小说家，新作为生态惊悚小说《狂喜》（</w:t>
      </w:r>
      <w:r>
        <w:rPr>
          <w:i/>
          <w:iCs/>
        </w:rPr>
        <w:t>The Rapture</w:t>
      </w:r>
      <w:r>
        <w:t>，又译</w:t>
      </w:r>
      <w:r>
        <w:rPr>
          <w:rFonts w:hint="eastAsia"/>
        </w:rPr>
        <w:t>《</w:t>
      </w:r>
      <w:r>
        <w:t>少女贝瑟妮的通灵之旅》</w:t>
      </w:r>
      <w:r>
        <w:rPr>
          <w:rFonts w:hint="eastAsia"/>
        </w:rPr>
        <w:t>）、《不速之客》（</w:t>
      </w:r>
      <w:r>
        <w:rPr>
          <w:i/>
          <w:iCs/>
        </w:rPr>
        <w:t>The Uninvited</w:t>
      </w:r>
      <w:r>
        <w:rPr>
          <w:rFonts w:hint="eastAsia"/>
        </w:rPr>
        <w:t>），现居丹麦，在丹麦、英国教授创意写作。她是“反抗灭绝”（</w:t>
      </w:r>
      <w:r>
        <w:t>Extinction Rebellion</w:t>
      </w:r>
      <w:r>
        <w:rPr>
          <w:rFonts w:hint="eastAsia"/>
        </w:rPr>
        <w:t>）运动的“作家反抗”（Writers Rebel）创始人。“作家反抗”是用言语与行动，强调气候和生态紧急情况的文学运动。若您想了解作者如何谈论《你不羁而宝贵的生命》，请访问</w:t>
      </w:r>
      <w:r>
        <w:t>canongate.co.uk/video/lizjensen</w:t>
      </w:r>
      <w:r>
        <w:rPr>
          <w:rFonts w:hint="eastAsia"/>
        </w:rPr>
        <w:t>。</w:t>
      </w:r>
      <w:r>
        <w:rPr>
          <w:rFonts w:hint="eastAsia"/>
          <w:color w:val="000000"/>
          <w:szCs w:val="21"/>
        </w:rPr>
        <w:t xml:space="preserve"> 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>
      <w:pPr>
        <w:rPr>
          <w:color w:val="000000"/>
          <w:szCs w:val="21"/>
        </w:rPr>
      </w:pPr>
    </w:p>
    <w:p>
      <w:pPr>
        <w:ind w:firstLine="480"/>
      </w:pPr>
      <w:r>
        <w:rPr>
          <w:rFonts w:hint="eastAsia"/>
        </w:rPr>
        <w:t>“这个故事敏锐、热情、优美地记述了爱与死亡。本书尽显詹森</w:t>
      </w:r>
      <w:r>
        <w:t>的</w:t>
      </w:r>
      <w:r>
        <w:rPr>
          <w:rFonts w:hint="eastAsia"/>
        </w:rPr>
        <w:t>天赋，突如其来的事件令人心碎，引人入胜，鼓舞人心，甚至有时诙谐幽默；最后，呼吁人类采取行动，以解决人类生存面临的最紧迫的全球问题。”</w:t>
      </w:r>
    </w:p>
    <w:p>
      <w:pPr>
        <w:ind w:firstLine="480"/>
        <w:jc w:val="right"/>
      </w:pPr>
      <w:r>
        <w:rPr>
          <w:rFonts w:hint="eastAsia"/>
        </w:rPr>
        <w:t xml:space="preserve"> </w:t>
      </w:r>
      <w:r>
        <w:t xml:space="preserve">  </w:t>
      </w:r>
      <w:r>
        <w:rPr>
          <w:rFonts w:hint="eastAsia"/>
        </w:rPr>
        <w:t>——卢易丝•道蒂（</w:t>
      </w:r>
      <w:r>
        <w:t>Louise Doughty</w:t>
      </w:r>
      <w:r>
        <w:rPr>
          <w:rFonts w:hint="eastAsia"/>
        </w:rPr>
        <w:t xml:space="preserve">） </w:t>
      </w:r>
    </w:p>
    <w:p>
      <w:pPr>
        <w:ind w:firstLine="480"/>
      </w:pPr>
    </w:p>
    <w:p>
      <w:pPr>
        <w:ind w:firstLine="420" w:firstLineChars="200"/>
      </w:pPr>
      <w:r>
        <w:rPr>
          <w:rFonts w:hint="eastAsia"/>
        </w:rPr>
        <w:t>“人物坚强而充满生机，把丧亲的巨兽转变为欢庆。正因此书，拉夫（</w:t>
      </w:r>
      <w:r>
        <w:t>Raph</w:t>
      </w:r>
      <w:r>
        <w:rPr>
          <w:rFonts w:hint="eastAsia"/>
        </w:rPr>
        <w:t>）或伊基（</w:t>
      </w:r>
      <w:r>
        <w:t>Iggy</w:t>
      </w:r>
      <w:r>
        <w:rPr>
          <w:rFonts w:hint="eastAsia"/>
        </w:rPr>
        <w:t xml:space="preserve">）将活下去。” </w:t>
      </w:r>
    </w:p>
    <w:p>
      <w:pPr>
        <w:ind w:firstLine="5670" w:firstLineChars="2700"/>
      </w:pPr>
      <w:r>
        <w:rPr>
          <w:rFonts w:hint="eastAsia"/>
        </w:rPr>
        <w:t>——马克•哈登（</w:t>
      </w:r>
      <w:r>
        <w:t>Mark Haddon</w:t>
      </w:r>
      <w:r>
        <w:rPr>
          <w:rFonts w:hint="eastAsia"/>
        </w:rPr>
        <w:t xml:space="preserve">） </w:t>
      </w:r>
    </w:p>
    <w:p/>
    <w:p>
      <w:pPr>
        <w:ind w:firstLine="420" w:firstLineChars="200"/>
      </w:pPr>
      <w:r>
        <w:rPr>
          <w:rFonts w:hint="eastAsia"/>
        </w:rPr>
        <w:t>“</w:t>
      </w:r>
      <w:r>
        <w:t>莉兹</w:t>
      </w:r>
      <w:r>
        <w:rPr>
          <w:rFonts w:hint="eastAsia"/>
        </w:rPr>
        <w:t>·</w:t>
      </w:r>
      <w:r>
        <w:t>詹森</w:t>
      </w:r>
      <w:r>
        <w:rPr>
          <w:rFonts w:hint="eastAsia"/>
        </w:rPr>
        <w:t>是一位令人惊叹的作家。这个面对死亡的故事有着巨大的力量与影响。”</w:t>
      </w:r>
    </w:p>
    <w:p>
      <w:pPr>
        <w:ind w:firstLine="4620" w:firstLineChars="2200"/>
      </w:pPr>
      <w:r>
        <w:rPr>
          <w:rFonts w:hint="eastAsia"/>
        </w:rPr>
        <w:t>——凯西•伦岑布林克（</w:t>
      </w:r>
      <w:r>
        <w:t>Cathy Rentzenbrink</w:t>
      </w:r>
      <w:r>
        <w:rPr>
          <w:rFonts w:hint="eastAsia"/>
        </w:rPr>
        <w:t>）</w:t>
      </w:r>
    </w:p>
    <w:p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>
      <w:pPr>
        <w:rPr>
          <w:b/>
          <w:color w:val="000000"/>
        </w:rPr>
      </w:pPr>
    </w:p>
    <w:p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b/>
          <w:szCs w:val="21"/>
        </w:rPr>
        <w:t>Righ</w:t>
      </w:r>
      <w:r>
        <w:rPr>
          <w:rStyle w:val="16"/>
          <w:b/>
          <w:szCs w:val="21"/>
        </w:rPr>
        <w:t>ts@nurnberg.com.cn</w:t>
      </w:r>
      <w:r>
        <w:rPr>
          <w:rStyle w:val="16"/>
          <w:b/>
          <w:szCs w:val="21"/>
        </w:rPr>
        <w:fldChar w:fldCharType="end"/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roman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DejaVu Math TeX Gyre"/>
    <w:panose1 w:val="020B0503030403020204"/>
    <w:charset w:val="00"/>
    <w:family w:val="swiss"/>
    <w:pitch w:val="default"/>
    <w:sig w:usb0="00000000" w:usb1="00000000" w:usb2="00000000" w:usb3="00000000" w:csb0="0000019F" w:csb1="00000000"/>
  </w:font>
  <w:font w:name="Helvetica">
    <w:altName w:val="Arial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DejaVu Math TeX Gyre">
    <w:panose1 w:val="02000503000000000000"/>
    <w:charset w:val="00"/>
    <w:family w:val="auto"/>
    <w:pitch w:val="default"/>
    <w:sig w:usb0="A10000EF" w:usb1="4201F9EE" w:usb2="02000000" w:usb3="00000000" w:csb0="60000193" w:csb1="0DD4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zNDU0MDY3AnLMzJR0lIJTi4sz8/NACkxqAZxEDPMsAAAA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A0E"/>
    <w:rsid w:val="00002FAE"/>
    <w:rsid w:val="00005533"/>
    <w:rsid w:val="00005E6F"/>
    <w:rsid w:val="00006F1F"/>
    <w:rsid w:val="0000741F"/>
    <w:rsid w:val="00013D7A"/>
    <w:rsid w:val="00014098"/>
    <w:rsid w:val="00014408"/>
    <w:rsid w:val="0001697E"/>
    <w:rsid w:val="00020EE7"/>
    <w:rsid w:val="000226FA"/>
    <w:rsid w:val="00025F61"/>
    <w:rsid w:val="00030D63"/>
    <w:rsid w:val="000333D5"/>
    <w:rsid w:val="00033C5D"/>
    <w:rsid w:val="00040304"/>
    <w:rsid w:val="00042BD5"/>
    <w:rsid w:val="00051021"/>
    <w:rsid w:val="0006054F"/>
    <w:rsid w:val="00061C2C"/>
    <w:rsid w:val="00062C24"/>
    <w:rsid w:val="000771D1"/>
    <w:rsid w:val="000803A7"/>
    <w:rsid w:val="00080CD8"/>
    <w:rsid w:val="000810D5"/>
    <w:rsid w:val="00082504"/>
    <w:rsid w:val="0008781E"/>
    <w:rsid w:val="000A01BD"/>
    <w:rsid w:val="000A57E2"/>
    <w:rsid w:val="000B3141"/>
    <w:rsid w:val="000B3EED"/>
    <w:rsid w:val="000B4D73"/>
    <w:rsid w:val="000C0951"/>
    <w:rsid w:val="000C18AC"/>
    <w:rsid w:val="000D0A7C"/>
    <w:rsid w:val="000D0A87"/>
    <w:rsid w:val="000D293D"/>
    <w:rsid w:val="000D34C3"/>
    <w:rsid w:val="000D3D3A"/>
    <w:rsid w:val="000D4DD6"/>
    <w:rsid w:val="000D4E4A"/>
    <w:rsid w:val="000D5F8D"/>
    <w:rsid w:val="000E1CB6"/>
    <w:rsid w:val="000E63D3"/>
    <w:rsid w:val="000F346C"/>
    <w:rsid w:val="000F3D4A"/>
    <w:rsid w:val="000F5FB8"/>
    <w:rsid w:val="001017C7"/>
    <w:rsid w:val="00101964"/>
    <w:rsid w:val="00102500"/>
    <w:rsid w:val="00107AD9"/>
    <w:rsid w:val="00110260"/>
    <w:rsid w:val="0011264B"/>
    <w:rsid w:val="00113F70"/>
    <w:rsid w:val="00121268"/>
    <w:rsid w:val="001270B7"/>
    <w:rsid w:val="001271BA"/>
    <w:rsid w:val="0013035A"/>
    <w:rsid w:val="00132921"/>
    <w:rsid w:val="00133C33"/>
    <w:rsid w:val="00133C63"/>
    <w:rsid w:val="00134987"/>
    <w:rsid w:val="001464F4"/>
    <w:rsid w:val="00146F1E"/>
    <w:rsid w:val="001539B7"/>
    <w:rsid w:val="00163F80"/>
    <w:rsid w:val="00166EF7"/>
    <w:rsid w:val="00167007"/>
    <w:rsid w:val="00192D53"/>
    <w:rsid w:val="00193733"/>
    <w:rsid w:val="00195D6F"/>
    <w:rsid w:val="001A1971"/>
    <w:rsid w:val="001A4779"/>
    <w:rsid w:val="001B2196"/>
    <w:rsid w:val="001B679D"/>
    <w:rsid w:val="001C2138"/>
    <w:rsid w:val="001C461B"/>
    <w:rsid w:val="001C6D65"/>
    <w:rsid w:val="001D0115"/>
    <w:rsid w:val="001D0FAF"/>
    <w:rsid w:val="001D13A8"/>
    <w:rsid w:val="001D4E4F"/>
    <w:rsid w:val="001E49F8"/>
    <w:rsid w:val="001E5666"/>
    <w:rsid w:val="001F0F15"/>
    <w:rsid w:val="001F23E1"/>
    <w:rsid w:val="002060A4"/>
    <w:rsid w:val="002068EA"/>
    <w:rsid w:val="0021028F"/>
    <w:rsid w:val="00215BF8"/>
    <w:rsid w:val="002243E8"/>
    <w:rsid w:val="00234BBC"/>
    <w:rsid w:val="00236060"/>
    <w:rsid w:val="002374AF"/>
    <w:rsid w:val="00244604"/>
    <w:rsid w:val="00244F8F"/>
    <w:rsid w:val="00251272"/>
    <w:rsid w:val="002516C3"/>
    <w:rsid w:val="00251A69"/>
    <w:rsid w:val="002523C1"/>
    <w:rsid w:val="00253327"/>
    <w:rsid w:val="00263F33"/>
    <w:rsid w:val="00265795"/>
    <w:rsid w:val="00266490"/>
    <w:rsid w:val="002727E9"/>
    <w:rsid w:val="00274D28"/>
    <w:rsid w:val="0027765C"/>
    <w:rsid w:val="0028260A"/>
    <w:rsid w:val="002837DE"/>
    <w:rsid w:val="0029081F"/>
    <w:rsid w:val="00292FB7"/>
    <w:rsid w:val="00295FD8"/>
    <w:rsid w:val="0029676A"/>
    <w:rsid w:val="002A3FF5"/>
    <w:rsid w:val="002A739A"/>
    <w:rsid w:val="002B5ADD"/>
    <w:rsid w:val="002C0257"/>
    <w:rsid w:val="002D009B"/>
    <w:rsid w:val="002E13E2"/>
    <w:rsid w:val="002E21FA"/>
    <w:rsid w:val="002E25C3"/>
    <w:rsid w:val="002E292F"/>
    <w:rsid w:val="002E4527"/>
    <w:rsid w:val="002F0C3B"/>
    <w:rsid w:val="002F6589"/>
    <w:rsid w:val="00303F24"/>
    <w:rsid w:val="0030435D"/>
    <w:rsid w:val="00304C83"/>
    <w:rsid w:val="00310AD2"/>
    <w:rsid w:val="00310E7E"/>
    <w:rsid w:val="00312D3B"/>
    <w:rsid w:val="00313F45"/>
    <w:rsid w:val="00314D8C"/>
    <w:rsid w:val="00315C41"/>
    <w:rsid w:val="003169AA"/>
    <w:rsid w:val="003212C8"/>
    <w:rsid w:val="00321D70"/>
    <w:rsid w:val="003250A9"/>
    <w:rsid w:val="0033179B"/>
    <w:rsid w:val="00336416"/>
    <w:rsid w:val="00337BAE"/>
    <w:rsid w:val="00340C73"/>
    <w:rsid w:val="00341881"/>
    <w:rsid w:val="0034331D"/>
    <w:rsid w:val="00345271"/>
    <w:rsid w:val="003514A6"/>
    <w:rsid w:val="00357F6D"/>
    <w:rsid w:val="003646A1"/>
    <w:rsid w:val="00365049"/>
    <w:rsid w:val="003702ED"/>
    <w:rsid w:val="00373236"/>
    <w:rsid w:val="00373F10"/>
    <w:rsid w:val="00374329"/>
    <w:rsid w:val="00374360"/>
    <w:rsid w:val="00380119"/>
    <w:rsid w:val="003803C5"/>
    <w:rsid w:val="00387E71"/>
    <w:rsid w:val="003935E9"/>
    <w:rsid w:val="0039543C"/>
    <w:rsid w:val="003A3601"/>
    <w:rsid w:val="003A42A2"/>
    <w:rsid w:val="003B4632"/>
    <w:rsid w:val="003B7E2C"/>
    <w:rsid w:val="003C2C8E"/>
    <w:rsid w:val="003C524C"/>
    <w:rsid w:val="003D1111"/>
    <w:rsid w:val="003D1E00"/>
    <w:rsid w:val="003D49B4"/>
    <w:rsid w:val="003E1C85"/>
    <w:rsid w:val="003E21A3"/>
    <w:rsid w:val="003E7402"/>
    <w:rsid w:val="003F4DC2"/>
    <w:rsid w:val="003F745B"/>
    <w:rsid w:val="004039C9"/>
    <w:rsid w:val="00411A91"/>
    <w:rsid w:val="00422383"/>
    <w:rsid w:val="00427236"/>
    <w:rsid w:val="00435906"/>
    <w:rsid w:val="00435FC5"/>
    <w:rsid w:val="004401ED"/>
    <w:rsid w:val="00454A34"/>
    <w:rsid w:val="004555D3"/>
    <w:rsid w:val="00455F80"/>
    <w:rsid w:val="004638FA"/>
    <w:rsid w:val="004655CB"/>
    <w:rsid w:val="004667C9"/>
    <w:rsid w:val="00483835"/>
    <w:rsid w:val="00485E2E"/>
    <w:rsid w:val="00486E31"/>
    <w:rsid w:val="00487550"/>
    <w:rsid w:val="00497F23"/>
    <w:rsid w:val="004B2176"/>
    <w:rsid w:val="004C4664"/>
    <w:rsid w:val="004D03CB"/>
    <w:rsid w:val="004D5ADA"/>
    <w:rsid w:val="004E2A13"/>
    <w:rsid w:val="004F6FDA"/>
    <w:rsid w:val="0050133A"/>
    <w:rsid w:val="005015BC"/>
    <w:rsid w:val="0050398E"/>
    <w:rsid w:val="00507886"/>
    <w:rsid w:val="00512B81"/>
    <w:rsid w:val="00516879"/>
    <w:rsid w:val="00524254"/>
    <w:rsid w:val="00527595"/>
    <w:rsid w:val="005276AA"/>
    <w:rsid w:val="005306F9"/>
    <w:rsid w:val="00531E34"/>
    <w:rsid w:val="00536B01"/>
    <w:rsid w:val="00540CCC"/>
    <w:rsid w:val="00542854"/>
    <w:rsid w:val="00543AB8"/>
    <w:rsid w:val="0054434C"/>
    <w:rsid w:val="00546601"/>
    <w:rsid w:val="005508BD"/>
    <w:rsid w:val="00553CE6"/>
    <w:rsid w:val="005549D8"/>
    <w:rsid w:val="00554EB4"/>
    <w:rsid w:val="00564FD9"/>
    <w:rsid w:val="00571BA5"/>
    <w:rsid w:val="00581D76"/>
    <w:rsid w:val="0058209D"/>
    <w:rsid w:val="00583589"/>
    <w:rsid w:val="005858E9"/>
    <w:rsid w:val="00585E6E"/>
    <w:rsid w:val="00595A8D"/>
    <w:rsid w:val="005A0820"/>
    <w:rsid w:val="005B2CF5"/>
    <w:rsid w:val="005B444D"/>
    <w:rsid w:val="005C244E"/>
    <w:rsid w:val="005C27DC"/>
    <w:rsid w:val="005C47FD"/>
    <w:rsid w:val="005D167F"/>
    <w:rsid w:val="005D3FD9"/>
    <w:rsid w:val="005D6A05"/>
    <w:rsid w:val="005D6EF5"/>
    <w:rsid w:val="005D743E"/>
    <w:rsid w:val="005E31E5"/>
    <w:rsid w:val="005E35B8"/>
    <w:rsid w:val="005E3B86"/>
    <w:rsid w:val="005F2EC6"/>
    <w:rsid w:val="005F4D4D"/>
    <w:rsid w:val="005F5420"/>
    <w:rsid w:val="00616A0F"/>
    <w:rsid w:val="00616ADE"/>
    <w:rsid w:val="006176AA"/>
    <w:rsid w:val="00655FA9"/>
    <w:rsid w:val="0066393D"/>
    <w:rsid w:val="006656BA"/>
    <w:rsid w:val="006678A8"/>
    <w:rsid w:val="00667C85"/>
    <w:rsid w:val="00674EFF"/>
    <w:rsid w:val="006778D7"/>
    <w:rsid w:val="00680EFB"/>
    <w:rsid w:val="00686ED2"/>
    <w:rsid w:val="006918C7"/>
    <w:rsid w:val="00693971"/>
    <w:rsid w:val="006B6CAB"/>
    <w:rsid w:val="006C4CDA"/>
    <w:rsid w:val="006D201F"/>
    <w:rsid w:val="006D37ED"/>
    <w:rsid w:val="006D54B5"/>
    <w:rsid w:val="006D6296"/>
    <w:rsid w:val="006D7C9A"/>
    <w:rsid w:val="006E1037"/>
    <w:rsid w:val="006E2E2E"/>
    <w:rsid w:val="006E3A3E"/>
    <w:rsid w:val="006E4B9C"/>
    <w:rsid w:val="006E50BA"/>
    <w:rsid w:val="007027D6"/>
    <w:rsid w:val="007078E0"/>
    <w:rsid w:val="00707D70"/>
    <w:rsid w:val="00715F9D"/>
    <w:rsid w:val="007365F8"/>
    <w:rsid w:val="007419C0"/>
    <w:rsid w:val="0074704A"/>
    <w:rsid w:val="00747520"/>
    <w:rsid w:val="00750243"/>
    <w:rsid w:val="0075196D"/>
    <w:rsid w:val="00755B4A"/>
    <w:rsid w:val="00756B5A"/>
    <w:rsid w:val="0078763B"/>
    <w:rsid w:val="00792AB2"/>
    <w:rsid w:val="007962CA"/>
    <w:rsid w:val="007A31DB"/>
    <w:rsid w:val="007A3430"/>
    <w:rsid w:val="007A513F"/>
    <w:rsid w:val="007A5AA6"/>
    <w:rsid w:val="007A7309"/>
    <w:rsid w:val="007B5222"/>
    <w:rsid w:val="007B5B54"/>
    <w:rsid w:val="007B6993"/>
    <w:rsid w:val="007C3170"/>
    <w:rsid w:val="007C4BA4"/>
    <w:rsid w:val="007C57CE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3DFE"/>
    <w:rsid w:val="007F652C"/>
    <w:rsid w:val="007F7ECF"/>
    <w:rsid w:val="00803E5C"/>
    <w:rsid w:val="00805ED5"/>
    <w:rsid w:val="008129CA"/>
    <w:rsid w:val="0081539C"/>
    <w:rsid w:val="00816558"/>
    <w:rsid w:val="00855937"/>
    <w:rsid w:val="008647D2"/>
    <w:rsid w:val="008833DC"/>
    <w:rsid w:val="00886F02"/>
    <w:rsid w:val="00895CB6"/>
    <w:rsid w:val="008A6811"/>
    <w:rsid w:val="008A7AE7"/>
    <w:rsid w:val="008B7B48"/>
    <w:rsid w:val="008C0420"/>
    <w:rsid w:val="008C24B9"/>
    <w:rsid w:val="008C4598"/>
    <w:rsid w:val="008C4BCC"/>
    <w:rsid w:val="008C525A"/>
    <w:rsid w:val="008D07F2"/>
    <w:rsid w:val="008D278C"/>
    <w:rsid w:val="008D4CE5"/>
    <w:rsid w:val="008D4F84"/>
    <w:rsid w:val="008E0B75"/>
    <w:rsid w:val="008E1206"/>
    <w:rsid w:val="008E5DFE"/>
    <w:rsid w:val="008E7BFE"/>
    <w:rsid w:val="008F46C1"/>
    <w:rsid w:val="00906691"/>
    <w:rsid w:val="00907228"/>
    <w:rsid w:val="009131AE"/>
    <w:rsid w:val="00915146"/>
    <w:rsid w:val="00916A50"/>
    <w:rsid w:val="00917447"/>
    <w:rsid w:val="009222F0"/>
    <w:rsid w:val="00930506"/>
    <w:rsid w:val="00931DDB"/>
    <w:rsid w:val="00933269"/>
    <w:rsid w:val="00937973"/>
    <w:rsid w:val="00946B8C"/>
    <w:rsid w:val="00953536"/>
    <w:rsid w:val="00953C63"/>
    <w:rsid w:val="0095747D"/>
    <w:rsid w:val="009650B3"/>
    <w:rsid w:val="00970040"/>
    <w:rsid w:val="00973993"/>
    <w:rsid w:val="00973E1A"/>
    <w:rsid w:val="0097596F"/>
    <w:rsid w:val="00977BC2"/>
    <w:rsid w:val="009836C5"/>
    <w:rsid w:val="00983DD3"/>
    <w:rsid w:val="00984208"/>
    <w:rsid w:val="00995581"/>
    <w:rsid w:val="00995B17"/>
    <w:rsid w:val="00996023"/>
    <w:rsid w:val="009A1093"/>
    <w:rsid w:val="009B01A7"/>
    <w:rsid w:val="009B3943"/>
    <w:rsid w:val="009C66BB"/>
    <w:rsid w:val="009D09AC"/>
    <w:rsid w:val="009D7EA7"/>
    <w:rsid w:val="009E5739"/>
    <w:rsid w:val="00A10F0C"/>
    <w:rsid w:val="00A117FB"/>
    <w:rsid w:val="00A1225E"/>
    <w:rsid w:val="00A45A3D"/>
    <w:rsid w:val="00A53857"/>
    <w:rsid w:val="00A54A8E"/>
    <w:rsid w:val="00A66FF5"/>
    <w:rsid w:val="00A71EAE"/>
    <w:rsid w:val="00A735BD"/>
    <w:rsid w:val="00A866EC"/>
    <w:rsid w:val="00A90D6D"/>
    <w:rsid w:val="00A90FC8"/>
    <w:rsid w:val="00A91D49"/>
    <w:rsid w:val="00A92FB1"/>
    <w:rsid w:val="00A930CB"/>
    <w:rsid w:val="00AA1435"/>
    <w:rsid w:val="00AB060D"/>
    <w:rsid w:val="00AB7588"/>
    <w:rsid w:val="00AB762B"/>
    <w:rsid w:val="00AC5685"/>
    <w:rsid w:val="00AC7610"/>
    <w:rsid w:val="00AD036C"/>
    <w:rsid w:val="00AD1193"/>
    <w:rsid w:val="00AD23A3"/>
    <w:rsid w:val="00AD6D9F"/>
    <w:rsid w:val="00AE1D5E"/>
    <w:rsid w:val="00AF0671"/>
    <w:rsid w:val="00AF2AE8"/>
    <w:rsid w:val="00AF4D45"/>
    <w:rsid w:val="00B057F1"/>
    <w:rsid w:val="00B1070F"/>
    <w:rsid w:val="00B254DB"/>
    <w:rsid w:val="00B262C1"/>
    <w:rsid w:val="00B43DC8"/>
    <w:rsid w:val="00B46E7C"/>
    <w:rsid w:val="00B47582"/>
    <w:rsid w:val="00B47EC9"/>
    <w:rsid w:val="00B54288"/>
    <w:rsid w:val="00B5540C"/>
    <w:rsid w:val="00B5587F"/>
    <w:rsid w:val="00B6064D"/>
    <w:rsid w:val="00B62889"/>
    <w:rsid w:val="00B63059"/>
    <w:rsid w:val="00B63D45"/>
    <w:rsid w:val="00B648F3"/>
    <w:rsid w:val="00B6616C"/>
    <w:rsid w:val="00B71BB2"/>
    <w:rsid w:val="00B71C53"/>
    <w:rsid w:val="00B7682F"/>
    <w:rsid w:val="00B82CB7"/>
    <w:rsid w:val="00B87CD8"/>
    <w:rsid w:val="00B928DA"/>
    <w:rsid w:val="00BA0ADE"/>
    <w:rsid w:val="00BA25D1"/>
    <w:rsid w:val="00BA2F96"/>
    <w:rsid w:val="00BB337F"/>
    <w:rsid w:val="00BB3832"/>
    <w:rsid w:val="00BB38B3"/>
    <w:rsid w:val="00BB493B"/>
    <w:rsid w:val="00BB6A0E"/>
    <w:rsid w:val="00BB7A16"/>
    <w:rsid w:val="00BC29A8"/>
    <w:rsid w:val="00BC3360"/>
    <w:rsid w:val="00BC558C"/>
    <w:rsid w:val="00BD3048"/>
    <w:rsid w:val="00BD48EA"/>
    <w:rsid w:val="00BD57A4"/>
    <w:rsid w:val="00BE453D"/>
    <w:rsid w:val="00BE6763"/>
    <w:rsid w:val="00BF20A3"/>
    <w:rsid w:val="00BF237B"/>
    <w:rsid w:val="00BF39E0"/>
    <w:rsid w:val="00BF483C"/>
    <w:rsid w:val="00BF523C"/>
    <w:rsid w:val="00C01700"/>
    <w:rsid w:val="00C061D1"/>
    <w:rsid w:val="00C117A9"/>
    <w:rsid w:val="00C1399B"/>
    <w:rsid w:val="00C16D2E"/>
    <w:rsid w:val="00C217BA"/>
    <w:rsid w:val="00C308BC"/>
    <w:rsid w:val="00C405F3"/>
    <w:rsid w:val="00C40DC8"/>
    <w:rsid w:val="00C4435A"/>
    <w:rsid w:val="00C52D79"/>
    <w:rsid w:val="00C546CF"/>
    <w:rsid w:val="00C60B95"/>
    <w:rsid w:val="00C71DBF"/>
    <w:rsid w:val="00C71EA7"/>
    <w:rsid w:val="00C74D4C"/>
    <w:rsid w:val="00C77A85"/>
    <w:rsid w:val="00C80581"/>
    <w:rsid w:val="00C8325C"/>
    <w:rsid w:val="00C835AD"/>
    <w:rsid w:val="00C9021F"/>
    <w:rsid w:val="00C97407"/>
    <w:rsid w:val="00CA1DDF"/>
    <w:rsid w:val="00CA1E04"/>
    <w:rsid w:val="00CA2625"/>
    <w:rsid w:val="00CB59E0"/>
    <w:rsid w:val="00CB6027"/>
    <w:rsid w:val="00CC5FBF"/>
    <w:rsid w:val="00CC69DA"/>
    <w:rsid w:val="00CD3036"/>
    <w:rsid w:val="00CD409A"/>
    <w:rsid w:val="00CE2415"/>
    <w:rsid w:val="00CE27B2"/>
    <w:rsid w:val="00CF0E0A"/>
    <w:rsid w:val="00D068A6"/>
    <w:rsid w:val="00D068E5"/>
    <w:rsid w:val="00D17732"/>
    <w:rsid w:val="00D24A70"/>
    <w:rsid w:val="00D24E00"/>
    <w:rsid w:val="00D341FB"/>
    <w:rsid w:val="00D41163"/>
    <w:rsid w:val="00D500BB"/>
    <w:rsid w:val="00D508B0"/>
    <w:rsid w:val="00D5176B"/>
    <w:rsid w:val="00D55CF3"/>
    <w:rsid w:val="00D56A6F"/>
    <w:rsid w:val="00D56DBD"/>
    <w:rsid w:val="00D63010"/>
    <w:rsid w:val="00D63DAB"/>
    <w:rsid w:val="00D64EE2"/>
    <w:rsid w:val="00D65992"/>
    <w:rsid w:val="00D66BC8"/>
    <w:rsid w:val="00D738A1"/>
    <w:rsid w:val="00D73B8F"/>
    <w:rsid w:val="00D760B4"/>
    <w:rsid w:val="00D762D4"/>
    <w:rsid w:val="00D76715"/>
    <w:rsid w:val="00D7773B"/>
    <w:rsid w:val="00D817D9"/>
    <w:rsid w:val="00D84927"/>
    <w:rsid w:val="00DA402E"/>
    <w:rsid w:val="00DB3297"/>
    <w:rsid w:val="00DB7D8F"/>
    <w:rsid w:val="00DC7CF0"/>
    <w:rsid w:val="00DD2934"/>
    <w:rsid w:val="00DD749D"/>
    <w:rsid w:val="00DF0BB7"/>
    <w:rsid w:val="00DF68E6"/>
    <w:rsid w:val="00E00CC0"/>
    <w:rsid w:val="00E05C20"/>
    <w:rsid w:val="00E132E9"/>
    <w:rsid w:val="00E15659"/>
    <w:rsid w:val="00E205A3"/>
    <w:rsid w:val="00E26CDA"/>
    <w:rsid w:val="00E36454"/>
    <w:rsid w:val="00E429DA"/>
    <w:rsid w:val="00E43598"/>
    <w:rsid w:val="00E509A5"/>
    <w:rsid w:val="00E53CDB"/>
    <w:rsid w:val="00E54E5E"/>
    <w:rsid w:val="00E557C1"/>
    <w:rsid w:val="00E638E0"/>
    <w:rsid w:val="00E65115"/>
    <w:rsid w:val="00E65AA7"/>
    <w:rsid w:val="00E6729C"/>
    <w:rsid w:val="00E7134B"/>
    <w:rsid w:val="00E725A1"/>
    <w:rsid w:val="00E72EE8"/>
    <w:rsid w:val="00E936EF"/>
    <w:rsid w:val="00EA6987"/>
    <w:rsid w:val="00EA74CC"/>
    <w:rsid w:val="00EB27B1"/>
    <w:rsid w:val="00EB2A21"/>
    <w:rsid w:val="00EB3997"/>
    <w:rsid w:val="00EC129D"/>
    <w:rsid w:val="00ED1D72"/>
    <w:rsid w:val="00ED29DF"/>
    <w:rsid w:val="00EE0237"/>
    <w:rsid w:val="00EE2F83"/>
    <w:rsid w:val="00EE4676"/>
    <w:rsid w:val="00EE4CE6"/>
    <w:rsid w:val="00EE6158"/>
    <w:rsid w:val="00EF60DB"/>
    <w:rsid w:val="00F033EC"/>
    <w:rsid w:val="00F05A6A"/>
    <w:rsid w:val="00F07F1C"/>
    <w:rsid w:val="00F22422"/>
    <w:rsid w:val="00F25456"/>
    <w:rsid w:val="00F26218"/>
    <w:rsid w:val="00F331B4"/>
    <w:rsid w:val="00F34420"/>
    <w:rsid w:val="00F34483"/>
    <w:rsid w:val="00F349FA"/>
    <w:rsid w:val="00F5312F"/>
    <w:rsid w:val="00F54836"/>
    <w:rsid w:val="00F57001"/>
    <w:rsid w:val="00F578E8"/>
    <w:rsid w:val="00F57900"/>
    <w:rsid w:val="00F668A4"/>
    <w:rsid w:val="00F679E3"/>
    <w:rsid w:val="00F80E8A"/>
    <w:rsid w:val="00F81B8F"/>
    <w:rsid w:val="00F96151"/>
    <w:rsid w:val="00FA2346"/>
    <w:rsid w:val="00FA5AE5"/>
    <w:rsid w:val="00FB277E"/>
    <w:rsid w:val="00FB5963"/>
    <w:rsid w:val="00FC3699"/>
    <w:rsid w:val="00FC72FB"/>
    <w:rsid w:val="00FD049B"/>
    <w:rsid w:val="00FD2972"/>
    <w:rsid w:val="00FD2FC9"/>
    <w:rsid w:val="00FD3BC4"/>
    <w:rsid w:val="00FE0B99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361DC7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2425D8-A3C3-45F0-8D32-614811D7BAE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289</Words>
  <Characters>1651</Characters>
  <Lines>13</Lines>
  <Paragraphs>3</Paragraphs>
  <TotalTime>211</TotalTime>
  <ScaleCrop>false</ScaleCrop>
  <LinksUpToDate>false</LinksUpToDate>
  <CharactersWithSpaces>1937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5T05:33:00Z</dcterms:created>
  <dc:creator>Image</dc:creator>
  <cp:lastModifiedBy>Conor Cheng</cp:lastModifiedBy>
  <cp:lastPrinted>2005-06-10T06:33:00Z</cp:lastPrinted>
  <dcterms:modified xsi:type="dcterms:W3CDTF">2023-11-28T08:31:01Z</dcterms:modified>
  <dc:title>新 书 推 荐</dc:title>
  <cp:revision>2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318E8F9851B14693ADFDAE094E2BE489_13</vt:lpwstr>
  </property>
</Properties>
</file>